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elle Rub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el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ub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50 Glencoe Ave.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ello@michelleruben.us</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53386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ge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